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7F6456D">
      <w:pPr>
        <w:pStyle w:val="2"/>
        <w:ind w:firstLine="400"/>
        <w:jc w:val="center"/>
      </w:pPr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>
        <w:t>1</w:t>
      </w:r>
      <w:r>
        <w:fldChar w:fldCharType="end"/>
      </w:r>
      <w:r>
        <w:rPr>
          <w:rFonts w:hint="eastAsia"/>
        </w:rPr>
        <w:t xml:space="preserve">: </w:t>
      </w:r>
      <w:r>
        <w:t xml:space="preserve">Comparison of General Information of All Patients with </w:t>
      </w:r>
      <w:r>
        <w:rPr>
          <w:rFonts w:hint="eastAsia"/>
        </w:rPr>
        <w:t>T2</w:t>
      </w:r>
      <w:r>
        <w:t>DM</w:t>
      </w:r>
    </w:p>
    <w:tbl>
      <w:tblPr>
        <w:tblStyle w:val="7"/>
        <w:tblW w:w="5660" w:type="pct"/>
        <w:tblInd w:w="-344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67"/>
        <w:gridCol w:w="1998"/>
        <w:gridCol w:w="1983"/>
        <w:gridCol w:w="1957"/>
        <w:gridCol w:w="842"/>
      </w:tblGrid>
      <w:tr w14:paraId="37166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28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6DD2526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99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38B0BB5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Normoalbuminuria group</w:t>
            </w:r>
          </w:p>
          <w:p w14:paraId="6F0F1AB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n=50</w:t>
            </w:r>
          </w:p>
        </w:tc>
        <w:tc>
          <w:tcPr>
            <w:tcW w:w="198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3180EE3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Microalbuminuria group</w:t>
            </w:r>
          </w:p>
          <w:p w14:paraId="3A3EB6A0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n=25</w:t>
            </w:r>
          </w:p>
        </w:tc>
        <w:tc>
          <w:tcPr>
            <w:tcW w:w="195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12F0F663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Macroalbuminuria group</w:t>
            </w:r>
          </w:p>
          <w:p w14:paraId="4128FAC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n=12</w:t>
            </w:r>
          </w:p>
        </w:tc>
        <w:tc>
          <w:tcPr>
            <w:tcW w:w="83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5C294A5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P value</w:t>
            </w:r>
          </w:p>
        </w:tc>
      </w:tr>
      <w:tr w14:paraId="224092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5DD1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Age,years</w:t>
            </w:r>
          </w:p>
        </w:tc>
        <w:tc>
          <w:tcPr>
            <w:tcW w:w="199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0C627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9.00(62.75,73.00)</w:t>
            </w:r>
          </w:p>
        </w:tc>
        <w:tc>
          <w:tcPr>
            <w:tcW w:w="198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EA28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8.00(65.50,72.50)</w:t>
            </w:r>
          </w:p>
        </w:tc>
        <w:tc>
          <w:tcPr>
            <w:tcW w:w="195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EFA0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4.00(63.00,69.75)</w:t>
            </w:r>
          </w:p>
        </w:tc>
        <w:tc>
          <w:tcPr>
            <w:tcW w:w="83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9B8B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374</w:t>
            </w:r>
          </w:p>
        </w:tc>
      </w:tr>
      <w:tr w14:paraId="680ACD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258E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Male,n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871A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8（36.00%）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DCDB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5（60.00%）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8E2F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1（91.70%）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79AC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00</w:t>
            </w:r>
          </w:p>
        </w:tc>
      </w:tr>
      <w:tr w14:paraId="23A7C9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6A3D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BMI,kg/m2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9466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3.81±2.5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FA81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4.02±2.80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FDC7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3.99±2.04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AD270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40</w:t>
            </w:r>
          </w:p>
        </w:tc>
      </w:tr>
      <w:tr w14:paraId="67E154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F6E497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Obesity,n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C6A7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4（48.00%）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E448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2（48.00%）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16F5E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5（41.70%）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3C3F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20</w:t>
            </w:r>
          </w:p>
        </w:tc>
      </w:tr>
      <w:tr w14:paraId="113103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87D0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SBP,mmHg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12E1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31.20±14.7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2EDB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38.40±17.48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5935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41.33±14.09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33E7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51</w:t>
            </w:r>
          </w:p>
        </w:tc>
      </w:tr>
      <w:tr w14:paraId="66BB61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E604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DBP,mmHg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70243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76.00(68.00,82.5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B049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75.00(69.00,85.50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BD2D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80.00(69.50,81.75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3A48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676</w:t>
            </w:r>
          </w:p>
        </w:tc>
      </w:tr>
      <w:tr w14:paraId="6635D2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BD38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Hypertension,n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3F26F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7（74.00%）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645F7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1（84.00%）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70113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1（91.70%）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128C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315</w:t>
            </w:r>
          </w:p>
        </w:tc>
      </w:tr>
      <w:tr w14:paraId="639D56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C366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Smoking,n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007E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5（10.00%）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CE84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4（16.00%）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7320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（50.00%）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6E85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04</w:t>
            </w:r>
          </w:p>
        </w:tc>
      </w:tr>
      <w:tr w14:paraId="0904CE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8C21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CRP,mg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A3B2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0(0.80,1.8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B2DD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05(0.80,2.86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6B5F0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51(0.80,4.37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AB23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83</w:t>
            </w:r>
          </w:p>
        </w:tc>
      </w:tr>
      <w:tr w14:paraId="339ABF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916F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DM duration,years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1E47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7.00(10.00,20.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62C3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0.00(10.00,20.00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B911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0.00(10.00,20.00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A58B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885</w:t>
            </w:r>
          </w:p>
        </w:tc>
      </w:tr>
      <w:tr w14:paraId="035A49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281B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White blood cell count,10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9</w:t>
            </w: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F79C1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5.85(4.98,7.2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C81F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.60(4.95,7.25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39A0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.35(5.18,6.93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8030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647</w:t>
            </w:r>
          </w:p>
        </w:tc>
      </w:tr>
      <w:tr w14:paraId="608EF3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12D1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Platelet count,10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12</w:t>
            </w: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C143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03.00±49.8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1412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07.92±51.35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E2D17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71.00±43.38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4D227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90</w:t>
            </w:r>
          </w:p>
        </w:tc>
      </w:tr>
      <w:tr w14:paraId="062E32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9396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Percentage of lymphocytes,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BE920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1.18±10.5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EB601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8.66±7.43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D34387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2.70±7.63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269B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21</w:t>
            </w:r>
          </w:p>
        </w:tc>
      </w:tr>
      <w:tr w14:paraId="27B72E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51C7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Percentage of monocytes,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2D123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59.36±10.6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DEA8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2.65±7.83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A38F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7.64±7.64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76CD7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24</w:t>
            </w:r>
          </w:p>
        </w:tc>
      </w:tr>
      <w:tr w14:paraId="786CE3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3456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Hemoglobin,g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B083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30.56±15.2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B7FB5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23.28±14.37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29AD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19.75±23.94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A05C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56</w:t>
            </w:r>
          </w:p>
        </w:tc>
      </w:tr>
      <w:tr w14:paraId="04DCCA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742C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RDW,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8AF9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3.00(12.68,13.5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6218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2.80(12.40,13.30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03B4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3.15(12.65,13.80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F4F2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233</w:t>
            </w:r>
          </w:p>
        </w:tc>
      </w:tr>
      <w:tr w14:paraId="4534D6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FE04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Glycated hemoglobin,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C656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7.85(6.80,9.2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AAF72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8.20(6.95,9.10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9ACF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.70(5.90,8.20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b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CCF2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30</w:t>
            </w:r>
          </w:p>
        </w:tc>
      </w:tr>
      <w:tr w14:paraId="3753F76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8AE7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5-(OH)D,ng/m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964F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7.95(12.08,24.2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2525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2.80(09.65,17.30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E60F9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2.76(09.00,17.55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B0A3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11</w:t>
            </w:r>
          </w:p>
        </w:tc>
      </w:tr>
      <w:tr w14:paraId="791C0F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754B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Seralbumin,g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A5EC0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41.77±2.7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1DD4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9.56±3.67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25AA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6.59±6.11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0CE0E2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05</w:t>
            </w:r>
          </w:p>
        </w:tc>
      </w:tr>
      <w:tr w14:paraId="546888E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0389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Urea nitrogen,mmol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75C4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5.65(04.50,8.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D14A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7.80(05.30,10.05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ED98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7.30(05.43,11.22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C2873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32</w:t>
            </w:r>
          </w:p>
        </w:tc>
      </w:tr>
      <w:tr w14:paraId="02D481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A2BC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eGFR,ml/min/1.73m2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DCA1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90.00(67.00,96.2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F47B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6.00(33.00,93.00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F5CD9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50.00(35.25,84.50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9C62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03</w:t>
            </w:r>
          </w:p>
        </w:tc>
      </w:tr>
      <w:tr w14:paraId="7FFD5C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8D87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eGFR＜60,n%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5C4C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8(16.00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B95F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2(48.00%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5B04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7(58.30%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945F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02</w:t>
            </w:r>
          </w:p>
        </w:tc>
      </w:tr>
      <w:tr w14:paraId="2F7A1A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5656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Serum creatinine,umol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0692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4.55(52.23,90.1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5EC840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88.00(63.30,146.35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4F30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14.80(84.23,162.25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C1AB9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00</w:t>
            </w:r>
          </w:p>
        </w:tc>
      </w:tr>
      <w:tr w14:paraId="687015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C49D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Uric acid,umol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A5FA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92.02±69.6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5594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33.44±101.47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E9BB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79.66±65.73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8617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01</w:t>
            </w:r>
          </w:p>
        </w:tc>
      </w:tr>
      <w:tr w14:paraId="0E3F0C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0717E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HDL,mmol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D69E3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29(1.02,1.6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4094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07(0.99,1.31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58EA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05(0.73,1.39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ED28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94</w:t>
            </w:r>
          </w:p>
        </w:tc>
      </w:tr>
      <w:tr w14:paraId="2BF381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F84A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LDL,mmol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51D52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53(2.01,3.0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6A75F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51(2.22,2.70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C147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24(1.28,3.14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9F89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630</w:t>
            </w:r>
          </w:p>
        </w:tc>
      </w:tr>
      <w:tr w14:paraId="55ABA8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14BE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Fasting insulin,uIU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8A39F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1.25(7.13,17.8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E3FB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4.65(7.05,15.35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3E8BC0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9.74(7.48,11.78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3F06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443</w:t>
            </w:r>
          </w:p>
        </w:tc>
      </w:tr>
      <w:tr w14:paraId="04CBB5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03FE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Fasting C-peptide,ng/m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18F63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94(1.30,2.7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6A17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72(1.30,3.75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CCCD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.02(1.68,3.04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B049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24</w:t>
            </w:r>
          </w:p>
        </w:tc>
      </w:tr>
      <w:tr w14:paraId="4C9848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10F663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Fasting blood glucose,mmol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C9012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.25(5.28,7.8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3D9F5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5.80(4.80,8.30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17921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6.15(4.50,7.70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C7E5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15</w:t>
            </w:r>
          </w:p>
        </w:tc>
      </w:tr>
      <w:tr w14:paraId="066B42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22D9A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Triglyceride,mmol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5A70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28(1.01,1.5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48D1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58(1.03,2.17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52F8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28(0.85,1.91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E14A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338</w:t>
            </w:r>
          </w:p>
        </w:tc>
      </w:tr>
      <w:tr w14:paraId="528775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3CDD0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Cholesterol,mmol/L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B93C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4.43±1.0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0423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4.26±0.82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9B99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.85±1.26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1758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203</w:t>
            </w:r>
          </w:p>
        </w:tc>
      </w:tr>
      <w:tr w14:paraId="148DC2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AEE7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HOMA-IR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B9CB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99(1.91,5.3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886A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.15(1.77,5.67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3857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44(1.49,3.33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438A5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338</w:t>
            </w:r>
          </w:p>
        </w:tc>
      </w:tr>
      <w:tr w14:paraId="6D94B9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E3076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Tyg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45D50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8.77±0.6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0AC6F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8.97±0.70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0900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8.73±0.61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25E9F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396</w:t>
            </w:r>
          </w:p>
        </w:tc>
      </w:tr>
      <w:tr w14:paraId="0D3FE5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9B91A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NLR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F188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89(01.41,2.5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DA7A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32(01.79,2.85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65238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73(02.15,4.95)</w:t>
            </w:r>
            <w:r>
              <w:rPr>
                <w:rFonts w:hint="eastAsia" w:ascii="Times New Roman" w:hAnsi="Times New Roman" w:cs="Times New Roman"/>
                <w:sz w:val="20"/>
                <w:szCs w:val="20"/>
                <w:vertAlign w:val="superscript"/>
                <w:lang w:bidi="en-US"/>
              </w:rPr>
              <w:t>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CF501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19</w:t>
            </w:r>
          </w:p>
        </w:tc>
      </w:tr>
      <w:tr w14:paraId="0B7B6D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1C8C4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SII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FE89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64.68(245.49,631.3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B879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457.84(343.54,571.33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E2477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476.75(310.21,899.39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9DD4B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250</w:t>
            </w:r>
          </w:p>
        </w:tc>
      </w:tr>
      <w:tr w14:paraId="6E5E26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5C5B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SIRI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FC1E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63(00.41,1.2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F418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76(00.55,1.24)</w:t>
            </w:r>
          </w:p>
        </w:tc>
        <w:tc>
          <w:tcPr>
            <w:tcW w:w="1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B23DE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85(00.70,1.79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FE6B10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090</w:t>
            </w:r>
          </w:p>
        </w:tc>
      </w:tr>
      <w:tr w14:paraId="514EDF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7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2D09CFFC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RPP</w:t>
            </w:r>
          </w:p>
        </w:tc>
        <w:tc>
          <w:tcPr>
            <w:tcW w:w="199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6C7CD2E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9553.50(8563.50,11523.50)</w:t>
            </w:r>
          </w:p>
        </w:tc>
        <w:tc>
          <w:tcPr>
            <w:tcW w:w="198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0BB4F33E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0008.00(8559.00,11104.00)</w:t>
            </w:r>
          </w:p>
        </w:tc>
        <w:tc>
          <w:tcPr>
            <w:tcW w:w="195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37E451E3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0887.00(8512.00,12157.50)</w:t>
            </w:r>
          </w:p>
        </w:tc>
        <w:tc>
          <w:tcPr>
            <w:tcW w:w="83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D264C6D">
            <w:pPr>
              <w:widowControl w:val="0"/>
              <w:spacing w:line="240" w:lineRule="auto"/>
              <w:ind w:firstLine="0" w:firstLineChars="0"/>
              <w:jc w:val="left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464</w:t>
            </w:r>
          </w:p>
        </w:tc>
      </w:tr>
    </w:tbl>
    <w:p w14:paraId="59D0777A">
      <w:pPr>
        <w:spacing w:line="240" w:lineRule="auto"/>
        <w:ind w:firstLine="400"/>
        <w:rPr>
          <w:rFonts w:ascii="Arial" w:hAnsi="Arial" w:eastAsia="黑体"/>
          <w:sz w:val="20"/>
        </w:rPr>
      </w:pPr>
      <w:bookmarkStart w:id="0" w:name="OLE_LINK115"/>
      <w:bookmarkStart w:id="1" w:name="OLE_LINK120"/>
      <w:r>
        <w:rPr>
          <w:rFonts w:hint="eastAsia" w:ascii="Arial" w:hAnsi="Arial" w:eastAsia="黑体"/>
          <w:sz w:val="20"/>
        </w:rPr>
        <w:t>Note: a. compared with the normoalbuminuria group, P &lt; 0.05; b. compared with the macroalbuminuria group, P &lt; 0.05.</w:t>
      </w:r>
      <w:bookmarkEnd w:id="0"/>
      <w:r>
        <w:rPr>
          <w:rFonts w:hint="eastAsia" w:ascii="Arial" w:hAnsi="Arial" w:eastAsia="黑体"/>
          <w:sz w:val="20"/>
        </w:rPr>
        <w:t xml:space="preserve"> </w:t>
      </w:r>
      <w:bookmarkStart w:id="2" w:name="OLE_LINK144"/>
      <w:r>
        <w:rPr>
          <w:rFonts w:hint="eastAsia" w:ascii="Arial" w:hAnsi="Arial" w:eastAsia="黑体"/>
          <w:sz w:val="20"/>
        </w:rPr>
        <w:t>Data are presented as mean ± standard deviation for normally distributed data and median (interquartile range) for non-normally distributed data, or n (%). SBP, systolic blood pressure; DBP, diastolic blood pressure; CRP, C-reactive protein; RDW, Red blood cell distribution width; eGFR, Estimated glomerular filtration rate; HDL, High-density lipoprotein; LDL, Low-density lipoprotein; Tyg, triglyceride glucose index; PLR, platelet-lymphocyte ratio; NLR, neutrophil-lymphocyte ratio; SII, Systemic Immunoinflammatory Index; SIRI, Systemic Inflammatory Response Index; RPP, rate-pressure product.</w:t>
      </w:r>
      <w:bookmarkEnd w:id="1"/>
      <w:bookmarkEnd w:id="2"/>
    </w:p>
    <w:p w14:paraId="2D84572B">
      <w:pPr>
        <w:pStyle w:val="2"/>
        <w:ind w:firstLine="420"/>
        <w:jc w:val="center"/>
        <w:rPr>
          <w:rFonts w:ascii="Times New Roman" w:hAnsi="Times New Roman" w:cs="Times New Roman"/>
          <w:sz w:val="21"/>
          <w:szCs w:val="21"/>
          <w:lang w:bidi="en-US"/>
        </w:rPr>
      </w:pPr>
    </w:p>
    <w:p w14:paraId="4910C9EA">
      <w:pPr>
        <w:pStyle w:val="2"/>
        <w:spacing w:line="240" w:lineRule="auto"/>
        <w:ind w:firstLine="400"/>
        <w:jc w:val="center"/>
      </w:pPr>
      <w:bookmarkStart w:id="3" w:name="OLE_LINK2"/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>
        <w:t>2</w:t>
      </w:r>
      <w:r>
        <w:fldChar w:fldCharType="end"/>
      </w:r>
      <w:r>
        <w:rPr>
          <w:rFonts w:hint="eastAsia"/>
        </w:rPr>
        <w:t xml:space="preserve">: </w:t>
      </w:r>
      <w:r>
        <w:t>Co</w:t>
      </w:r>
      <w:bookmarkStart w:id="4" w:name="OLE_LINK1"/>
      <w:r>
        <w:t>mparison of Convention</w:t>
      </w:r>
      <w:bookmarkEnd w:id="4"/>
      <w:r>
        <w:t xml:space="preserve">al Echocardiographic Data in All Patients </w:t>
      </w:r>
      <w:bookmarkEnd w:id="3"/>
      <w:r>
        <w:rPr>
          <w:rFonts w:hint="eastAsia"/>
        </w:rPr>
        <w:t>w</w:t>
      </w:r>
      <w:r>
        <w:t>ith DM</w:t>
      </w:r>
    </w:p>
    <w:tbl>
      <w:tblPr>
        <w:tblStyle w:val="7"/>
        <w:tblW w:w="8768" w:type="dxa"/>
        <w:tblInd w:w="-14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34"/>
        <w:gridCol w:w="2057"/>
        <w:gridCol w:w="1987"/>
        <w:gridCol w:w="2017"/>
        <w:gridCol w:w="673"/>
      </w:tblGrid>
      <w:tr w14:paraId="0BA79B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02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241EDFD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</w:p>
        </w:tc>
        <w:tc>
          <w:tcPr>
            <w:tcW w:w="226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F7D052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Normoalbuminuria group</w:t>
            </w:r>
          </w:p>
          <w:p w14:paraId="0A3C8EA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n=50</w:t>
            </w:r>
          </w:p>
        </w:tc>
        <w:tc>
          <w:tcPr>
            <w:tcW w:w="218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50396772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Microalbuminuria group</w:t>
            </w:r>
          </w:p>
          <w:p w14:paraId="454264E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n=25</w:t>
            </w:r>
          </w:p>
        </w:tc>
        <w:tc>
          <w:tcPr>
            <w:tcW w:w="222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1F256EEC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Macroalbuminuria group</w:t>
            </w:r>
          </w:p>
          <w:p w14:paraId="7A1D236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n=12</w:t>
            </w:r>
          </w:p>
        </w:tc>
        <w:tc>
          <w:tcPr>
            <w:tcW w:w="7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AE343A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P value</w:t>
            </w:r>
          </w:p>
        </w:tc>
      </w:tr>
      <w:tr w14:paraId="02C2E1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7" w:hRule="atLeast"/>
        </w:trPr>
        <w:tc>
          <w:tcPr>
            <w:tcW w:w="223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E1BA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LAD,mm</w:t>
            </w:r>
          </w:p>
        </w:tc>
        <w:tc>
          <w:tcPr>
            <w:tcW w:w="226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7124F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36.64±4.07</w:t>
            </w:r>
          </w:p>
        </w:tc>
        <w:tc>
          <w:tcPr>
            <w:tcW w:w="218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062F3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36.88±3.87</w:t>
            </w:r>
          </w:p>
        </w:tc>
        <w:tc>
          <w:tcPr>
            <w:tcW w:w="222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E855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41.08±7.18</w:t>
            </w:r>
          </w:p>
        </w:tc>
        <w:tc>
          <w:tcPr>
            <w:tcW w:w="72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DEFBC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145 </w:t>
            </w:r>
          </w:p>
        </w:tc>
      </w:tr>
      <w:tr w14:paraId="7596AF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9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896A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LVEDd,mm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807E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44.46±4.09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39F6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44.64±4.73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6ADA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47.00±5.3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3104EC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206 </w:t>
            </w:r>
          </w:p>
        </w:tc>
      </w:tr>
      <w:tr w14:paraId="526659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0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F10F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LVESd,mm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9A8A5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28.00(25.00,30.25)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A887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27.00(24.50,31.00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335E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29.00(26.50,32.25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7702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512 </w:t>
            </w:r>
          </w:p>
        </w:tc>
      </w:tr>
      <w:tr w14:paraId="1B40A8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9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3072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IVST,mm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B5D2E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.00(8.00,10.00)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8FE8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.00(8.50,10.00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9384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0.00(9.00,10.00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05D8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524 </w:t>
            </w:r>
          </w:p>
        </w:tc>
      </w:tr>
      <w:tr w14:paraId="0276E5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9D45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LVPWT,mm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3C2BB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.00(8.00,9.00)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2517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.00(8.00,9.00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BC0F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.50(9.00,10.00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64D7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066 </w:t>
            </w:r>
          </w:p>
        </w:tc>
      </w:tr>
      <w:tr w14:paraId="636C7C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9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0F86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LVEF ,%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5EEF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65.10±3.14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E6EDF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63.44±3.19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050B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64.58±3.0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25E91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105 </w:t>
            </w:r>
          </w:p>
        </w:tc>
      </w:tr>
      <w:tr w14:paraId="12C154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7ECC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LVMI,g/m2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48C3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78.00±16.29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379E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78.32±19.42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D8C36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87.84±23.6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CC0AA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237 </w:t>
            </w:r>
          </w:p>
        </w:tc>
      </w:tr>
      <w:tr w14:paraId="58DA88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F15C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SV,ml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53ADA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51.78±14.94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93C7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53.64±16.64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0F9B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67.83±22.84</w:t>
            </w:r>
            <w:r>
              <w:rPr>
                <w:rFonts w:hint="eastAsia" w:ascii="Times New Roman" w:hAnsi="Times New Roman" w:cs="Times New Roman"/>
                <w:szCs w:val="21"/>
                <w:vertAlign w:val="superscript"/>
                <w:lang w:bidi="en-US"/>
              </w:rPr>
              <w:t>ab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9D26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013 </w:t>
            </w:r>
          </w:p>
        </w:tc>
      </w:tr>
      <w:tr w14:paraId="478D03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5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BF4F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LVEDV,ml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1F78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79.60±23.13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1042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84.32±25.73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9226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03.25±30.43</w:t>
            </w:r>
            <w:r>
              <w:rPr>
                <w:rFonts w:hint="eastAsia" w:ascii="Times New Roman" w:hAnsi="Times New Roman" w:cs="Times New Roman"/>
                <w:szCs w:val="21"/>
                <w:vertAlign w:val="superscript"/>
                <w:lang w:bidi="en-US"/>
              </w:rPr>
              <w:t>ab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9F29B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016 </w:t>
            </w:r>
          </w:p>
        </w:tc>
      </w:tr>
      <w:tr w14:paraId="1CD445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37FE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HR ,bpm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EC29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75.26±12.58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D115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74.72±13.59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F570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76.75±14.9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A7D42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908 </w:t>
            </w:r>
          </w:p>
        </w:tc>
      </w:tr>
      <w:tr w14:paraId="042224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6BCE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E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9F73B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65.00(54.75,78.00)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CE824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65.00(55.00,78.50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9A51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68.50(58.75,84.25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ED9B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814 </w:t>
            </w:r>
          </w:p>
        </w:tc>
      </w:tr>
      <w:tr w14:paraId="643656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5143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A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4DA3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3.32±16.26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378B2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7.68±17.06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A17E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02.82±25.86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417E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225 </w:t>
            </w:r>
          </w:p>
        </w:tc>
      </w:tr>
      <w:tr w14:paraId="6BEECD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C0A4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E/A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3148B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0.67(0.59,0.84)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7EEA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0.70(0.55,0.83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5BC54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0.65(0.58,0.85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B0BC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838 </w:t>
            </w:r>
          </w:p>
        </w:tc>
      </w:tr>
      <w:tr w14:paraId="2109AF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887E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E/A≤0.8,n%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2882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36（72.00%)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E14D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8(72.00%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2395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8(66.67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DE7FD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931 </w:t>
            </w:r>
          </w:p>
        </w:tc>
      </w:tr>
      <w:tr w14:paraId="527A1A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44BE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IVRT,ms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F785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87.68±16.78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767C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4.08±18.1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551E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82.25±20.2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2DFA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136 </w:t>
            </w:r>
          </w:p>
        </w:tc>
      </w:tr>
      <w:tr w14:paraId="1A90C5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4DE4F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E/e’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1509F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.71(7.66,11.43)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EA80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0.14(8.41,11.94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0B3DC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9.25(8.06,10.85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70FC6D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695 </w:t>
            </w:r>
          </w:p>
        </w:tc>
      </w:tr>
      <w:tr w14:paraId="07D069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" w:hRule="atLeast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378C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E/e’＞14,n%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E59D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4(8.00%)</w:t>
            </w: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87EB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2(8.00%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3145F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2(16.67%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12FB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628 </w:t>
            </w:r>
          </w:p>
        </w:tc>
      </w:tr>
      <w:tr w14:paraId="05F93F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617DAAC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Fractional shortening,%</w:t>
            </w:r>
          </w:p>
        </w:tc>
        <w:tc>
          <w:tcPr>
            <w:tcW w:w="226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2D0C844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0.36(0.34,0.40)</w:t>
            </w:r>
          </w:p>
        </w:tc>
        <w:tc>
          <w:tcPr>
            <w:tcW w:w="218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543B93A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0.37(0.35,0.40)</w:t>
            </w:r>
          </w:p>
        </w:tc>
        <w:tc>
          <w:tcPr>
            <w:tcW w:w="222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0C9C2AD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0.37(0.34,0.40)</w:t>
            </w:r>
          </w:p>
        </w:tc>
        <w:tc>
          <w:tcPr>
            <w:tcW w:w="7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5E23296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 xml:space="preserve">0.941 </w:t>
            </w:r>
          </w:p>
        </w:tc>
      </w:tr>
    </w:tbl>
    <w:p w14:paraId="4612337B">
      <w:pPr>
        <w:pStyle w:val="2"/>
        <w:spacing w:line="240" w:lineRule="auto"/>
        <w:ind w:firstLine="400"/>
        <w:jc w:val="left"/>
      </w:pPr>
      <w:bookmarkStart w:id="5" w:name="OLE_LINK121"/>
      <w:r>
        <w:rPr>
          <w:rFonts w:hint="eastAsia"/>
        </w:rPr>
        <w:t xml:space="preserve">Note: a. compared with the normoalbuminuria group, P &lt; 0.05; b. compared with the macroalbuminuria group, P &lt; 0.05. </w:t>
      </w:r>
      <w:bookmarkStart w:id="6" w:name="OLE_LINK112"/>
      <w:r>
        <w:rPr>
          <w:rFonts w:hint="eastAsia"/>
        </w:rPr>
        <w:t xml:space="preserve">LAD, Left atrial diameter; LVEDdm, Left ventricular end-diastolic diameter; LVESd, Left ventricular end-stage systole diameter; IVST, Interventricular septum thickness; LVPWT, Left ventricular posterior wall thickness; LVEF, Left ventricular ejection fraction; LVMI, Left ventricular mass index; SV, Stroke volume; LVEDV, Left ventricular end-diastolic volume; HR, heart rate; E, peak early diastolic mitral flow velocity; A, peak late diastolic mitral flow velocity; e’, spectral pulsed-wave Doppler-derived early diastolic; IVRT, Isovolumic relaxation time; </w:t>
      </w:r>
      <w:bookmarkEnd w:id="5"/>
      <w:bookmarkEnd w:id="6"/>
    </w:p>
    <w:p w14:paraId="3BA8C14F">
      <w:pPr>
        <w:ind w:firstLine="420"/>
      </w:pPr>
    </w:p>
    <w:p w14:paraId="434DC781">
      <w:pPr>
        <w:pStyle w:val="2"/>
        <w:spacing w:line="240" w:lineRule="auto"/>
        <w:ind w:firstLine="400"/>
        <w:jc w:val="center"/>
      </w:pPr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>
        <w:t>3</w:t>
      </w:r>
      <w:r>
        <w:fldChar w:fldCharType="end"/>
      </w:r>
      <w:r>
        <w:rPr>
          <w:rFonts w:hint="eastAsia"/>
        </w:rPr>
        <w:t xml:space="preserve">: </w:t>
      </w:r>
      <w:r>
        <w:t>Comparison of Two-dimensional Speckle-tracking Echocardiographic Data in All Patients with DM</w:t>
      </w:r>
    </w:p>
    <w:tbl>
      <w:tblPr>
        <w:tblStyle w:val="7"/>
        <w:tblW w:w="8735" w:type="dxa"/>
        <w:tblInd w:w="17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97"/>
        <w:gridCol w:w="1986"/>
        <w:gridCol w:w="1807"/>
        <w:gridCol w:w="1902"/>
        <w:gridCol w:w="1043"/>
      </w:tblGrid>
      <w:tr w14:paraId="6F1E05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99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19EB873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</w:p>
        </w:tc>
        <w:tc>
          <w:tcPr>
            <w:tcW w:w="198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BAE28C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Normoalbuminuria group</w:t>
            </w:r>
          </w:p>
          <w:p w14:paraId="635F738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n=50</w:t>
            </w:r>
          </w:p>
        </w:tc>
        <w:tc>
          <w:tcPr>
            <w:tcW w:w="180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5FDFA0B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Microalbuminuria group</w:t>
            </w:r>
          </w:p>
          <w:p w14:paraId="212464F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n=25</w:t>
            </w:r>
          </w:p>
        </w:tc>
        <w:tc>
          <w:tcPr>
            <w:tcW w:w="190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0C4145B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Macroalbuminuria group</w:t>
            </w:r>
          </w:p>
          <w:p w14:paraId="3F1B96D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n=12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207622B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P value</w:t>
            </w:r>
          </w:p>
        </w:tc>
      </w:tr>
      <w:tr w14:paraId="5FBBF7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9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8274B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GLS,%</w:t>
            </w:r>
          </w:p>
        </w:tc>
        <w:tc>
          <w:tcPr>
            <w:tcW w:w="198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853C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8.18±2.29</w:t>
            </w:r>
          </w:p>
        </w:tc>
        <w:tc>
          <w:tcPr>
            <w:tcW w:w="180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2793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6.18±1.95</w:t>
            </w:r>
            <w:r>
              <w:rPr>
                <w:rFonts w:hint="eastAsia" w:ascii="Times New Roman" w:hAnsi="Times New Roman" w:cs="Times New Roman"/>
                <w:szCs w:val="21"/>
                <w:vertAlign w:val="superscript"/>
                <w:lang w:bidi="en-US"/>
              </w:rPr>
              <w:t>a</w:t>
            </w:r>
          </w:p>
        </w:tc>
        <w:tc>
          <w:tcPr>
            <w:tcW w:w="190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12C3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5.19±2.37</w:t>
            </w:r>
            <w:r>
              <w:rPr>
                <w:rFonts w:hint="eastAsia" w:ascii="Times New Roman" w:hAnsi="Times New Roman" w:cs="Times New Roman"/>
                <w:szCs w:val="21"/>
                <w:vertAlign w:val="superscript"/>
                <w:lang w:bidi="en-US"/>
              </w:rPr>
              <w:t>a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A0FC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＜0.001</w:t>
            </w:r>
          </w:p>
        </w:tc>
      </w:tr>
      <w:tr w14:paraId="1E098B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9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4923D0A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Patients with GLS &lt; 18%,n%</w:t>
            </w:r>
          </w:p>
        </w:tc>
        <w:tc>
          <w:tcPr>
            <w:tcW w:w="198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E08C3C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21 (42.00%)</w:t>
            </w:r>
          </w:p>
        </w:tc>
        <w:tc>
          <w:tcPr>
            <w:tcW w:w="180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314A8D3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9(76.00%)</w:t>
            </w:r>
            <w:r>
              <w:rPr>
                <w:rFonts w:hint="eastAsia" w:ascii="Times New Roman" w:hAnsi="Times New Roman" w:cs="Times New Roman"/>
                <w:szCs w:val="21"/>
                <w:vertAlign w:val="superscript"/>
                <w:lang w:bidi="en-US"/>
              </w:rPr>
              <w:t>a</w:t>
            </w:r>
          </w:p>
        </w:tc>
        <w:tc>
          <w:tcPr>
            <w:tcW w:w="190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1418698D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11(91.70%)</w:t>
            </w:r>
            <w:r>
              <w:rPr>
                <w:rFonts w:hint="eastAsia" w:ascii="Times New Roman" w:hAnsi="Times New Roman" w:cs="Times New Roman"/>
                <w:szCs w:val="21"/>
                <w:vertAlign w:val="superscript"/>
                <w:lang w:bidi="en-US"/>
              </w:rPr>
              <w:t>a</w:t>
            </w:r>
          </w:p>
        </w:tc>
        <w:tc>
          <w:tcPr>
            <w:tcW w:w="10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0795EF4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Cs w:val="21"/>
                <w:lang w:bidi="en-US"/>
              </w:rPr>
            </w:pPr>
            <w:r>
              <w:rPr>
                <w:rFonts w:hint="eastAsia" w:ascii="Times New Roman" w:hAnsi="Times New Roman" w:cs="Times New Roman"/>
                <w:szCs w:val="21"/>
                <w:lang w:bidi="en-US"/>
              </w:rPr>
              <w:t>＜0.001</w:t>
            </w:r>
          </w:p>
        </w:tc>
      </w:tr>
    </w:tbl>
    <w:p w14:paraId="0F4867EA">
      <w:pPr>
        <w:pStyle w:val="2"/>
        <w:spacing w:line="240" w:lineRule="auto"/>
        <w:ind w:firstLine="400"/>
        <w:jc w:val="left"/>
        <w:rPr>
          <w:rFonts w:ascii="Times New Roman" w:hAnsi="Times New Roman" w:cs="Times New Roman"/>
          <w:sz w:val="22"/>
          <w:szCs w:val="22"/>
          <w:lang w:bidi="en-US"/>
        </w:rPr>
      </w:pPr>
      <w:r>
        <w:rPr>
          <w:rFonts w:hint="eastAsia"/>
        </w:rPr>
        <w:t xml:space="preserve">Note: a. compared with the normoalbuminuria group, P &lt; 0.05; </w:t>
      </w:r>
      <w:commentRangeStart w:id="0"/>
      <w:commentRangeStart w:id="1"/>
      <w:r>
        <w:rPr>
          <w:rStyle w:val="9"/>
          <w:rFonts w:asciiTheme="minorHAnsi" w:hAnsiTheme="minorHAnsi" w:eastAsiaTheme="minorEastAsia"/>
        </w:rPr>
        <w:commentReference w:id="0"/>
      </w:r>
      <w:commentRangeEnd w:id="0"/>
      <w:commentRangeEnd w:id="1"/>
      <w:r>
        <w:commentReference w:id="1"/>
      </w:r>
      <w:r>
        <w:rPr>
          <w:rFonts w:hint="eastAsia"/>
        </w:rPr>
        <w:t xml:space="preserve"> GLS, global longitudinal strain.</w:t>
      </w:r>
    </w:p>
    <w:p w14:paraId="67C73E9E">
      <w:pPr>
        <w:widowControl w:val="0"/>
        <w:ind w:firstLine="0" w:firstLineChars="0"/>
        <w:textAlignment w:val="auto"/>
        <w:rPr>
          <w:rFonts w:ascii="Times New Roman" w:hAnsi="Times New Roman" w:eastAsia="宋体" w:cs="Times New Roman"/>
          <w:sz w:val="22"/>
          <w:szCs w:val="22"/>
        </w:rPr>
      </w:pPr>
    </w:p>
    <w:p w14:paraId="61BA1F98">
      <w:pPr>
        <w:pStyle w:val="2"/>
        <w:spacing w:line="240" w:lineRule="auto"/>
        <w:ind w:firstLine="400"/>
        <w:jc w:val="center"/>
      </w:pPr>
      <w:bookmarkStart w:id="7" w:name="OLE_LINK5"/>
      <w:bookmarkStart w:id="8" w:name="OLE_LINK4"/>
      <w:r>
        <w:t>Supplementary</w:t>
      </w:r>
      <w:bookmarkStart w:id="9" w:name="OLE_LINK3"/>
      <w:r>
        <w:t xml:space="preserve"> Table</w:t>
      </w:r>
      <w:bookmarkEnd w:id="7"/>
      <w:r>
        <w:t xml:space="preserve">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>
        <w:t>4</w:t>
      </w:r>
      <w:r>
        <w:fldChar w:fldCharType="end"/>
      </w:r>
      <w:r>
        <w:rPr>
          <w:rFonts w:hint="eastAsia"/>
        </w:rPr>
        <w:t xml:space="preserve">: Multivariate Logistic Regression Analysis of the Development of Subclinical Left Ventricular Systolic Insufficiency in </w:t>
      </w:r>
      <w:bookmarkEnd w:id="9"/>
      <w:r>
        <w:rPr>
          <w:rFonts w:hint="eastAsia"/>
        </w:rPr>
        <w:t>Patients with DM</w:t>
      </w:r>
    </w:p>
    <w:bookmarkEnd w:id="8"/>
    <w:tbl>
      <w:tblPr>
        <w:tblStyle w:val="7"/>
        <w:tblW w:w="776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11"/>
        <w:gridCol w:w="1906"/>
        <w:gridCol w:w="868"/>
        <w:gridCol w:w="2168"/>
        <w:gridCol w:w="715"/>
      </w:tblGrid>
      <w:tr w14:paraId="1A9AC5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4" w:hRule="atLeast"/>
          <w:jc w:val="center"/>
        </w:trPr>
        <w:tc>
          <w:tcPr>
            <w:tcW w:w="2111" w:type="dxa"/>
            <w:vMerge w:val="restart"/>
            <w:tcBorders>
              <w:top w:val="single" w:color="auto" w:sz="6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5AEF2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GLS＜18%</w:t>
            </w:r>
          </w:p>
        </w:tc>
        <w:tc>
          <w:tcPr>
            <w:tcW w:w="2774" w:type="dxa"/>
            <w:gridSpan w:val="2"/>
            <w:tcBorders>
              <w:top w:val="single" w:color="auto" w:sz="6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9551FC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0" w:name="OLE_LINK27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Multivariate(model 1)</w:t>
            </w:r>
            <w:bookmarkEnd w:id="10"/>
          </w:p>
        </w:tc>
        <w:tc>
          <w:tcPr>
            <w:tcW w:w="2883" w:type="dxa"/>
            <w:gridSpan w:val="2"/>
            <w:tcBorders>
              <w:top w:val="single" w:color="auto" w:sz="6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0676E77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Multivariate(model 2)</w:t>
            </w:r>
          </w:p>
        </w:tc>
      </w:tr>
      <w:tr w14:paraId="07DFE5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  <w:jc w:val="center"/>
        </w:trPr>
        <w:tc>
          <w:tcPr>
            <w:tcW w:w="2111" w:type="dxa"/>
            <w:vMerge w:val="continue"/>
            <w:tcBorders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3EA70A8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906" w:type="dxa"/>
            <w:tcBorders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294CC90C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OR（95%CI）</w:t>
            </w:r>
          </w:p>
        </w:tc>
        <w:tc>
          <w:tcPr>
            <w:tcW w:w="868" w:type="dxa"/>
            <w:tcBorders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01C9949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p</w:t>
            </w:r>
          </w:p>
        </w:tc>
        <w:tc>
          <w:tcPr>
            <w:tcW w:w="2168" w:type="dxa"/>
            <w:tcBorders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2D557C42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OR（95%CI）</w:t>
            </w:r>
          </w:p>
        </w:tc>
        <w:tc>
          <w:tcPr>
            <w:tcW w:w="715" w:type="dxa"/>
            <w:tcBorders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438CB3F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p</w:t>
            </w:r>
          </w:p>
        </w:tc>
      </w:tr>
      <w:tr w14:paraId="34456C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2111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EFF32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1" w:name="OLE_LINK29" w:colFirst="1" w:colLast="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Age,years</w:t>
            </w:r>
          </w:p>
        </w:tc>
        <w:tc>
          <w:tcPr>
            <w:tcW w:w="1906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0F5E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13(0.811-1.028)</w:t>
            </w:r>
          </w:p>
        </w:tc>
        <w:tc>
          <w:tcPr>
            <w:tcW w:w="868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6AFD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134 </w:t>
            </w:r>
          </w:p>
        </w:tc>
        <w:tc>
          <w:tcPr>
            <w:tcW w:w="2168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43D1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224(0.878-1.708)</w:t>
            </w:r>
          </w:p>
        </w:tc>
        <w:tc>
          <w:tcPr>
            <w:tcW w:w="715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89CD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233</w:t>
            </w:r>
          </w:p>
        </w:tc>
      </w:tr>
      <w:bookmarkEnd w:id="11"/>
      <w:tr w14:paraId="27E6CF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D4B5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2" w:name="OLE_LINK30" w:colFirst="1" w:colLast="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Male,n%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130B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117(0.519-8.632)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68E9C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296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A9BE02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3.317(0.556-318.704)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B033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11</w:t>
            </w:r>
          </w:p>
        </w:tc>
      </w:tr>
      <w:bookmarkEnd w:id="12"/>
      <w:tr w14:paraId="74AEB6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C441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3" w:name="OLE_LINK65" w:colFirst="1" w:colLast="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Obesity,n%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C728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117(0.339-3.683)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1A46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856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C6EE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108(0.002-5.668)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6DD2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271</w:t>
            </w:r>
          </w:p>
        </w:tc>
      </w:tr>
      <w:bookmarkEnd w:id="13"/>
      <w:tr w14:paraId="47FA86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5A336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4" w:name="OLE_LINK66" w:colFirst="1" w:colLast="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Smoking,n%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34921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197(0.335-14.387)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929D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412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7E9F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751(0.028-110.452)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6702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791</w:t>
            </w:r>
          </w:p>
        </w:tc>
      </w:tr>
      <w:bookmarkEnd w:id="14"/>
      <w:tr w14:paraId="67A5F5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9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F1FE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5" w:name="OLE_LINK67" w:colFirst="1" w:colLast="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Albuminuria,n%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791ED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4.063(1.149-14.369)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5DCC8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030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3BA8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8.750(0.245-1433.099)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786A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185</w:t>
            </w:r>
          </w:p>
        </w:tc>
      </w:tr>
      <w:bookmarkEnd w:id="15"/>
      <w:tr w14:paraId="0E9C27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39155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6" w:name="OLE_LINK68" w:colFirst="1" w:colLast="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DM duration,years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AB56D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058(0.978-1.145)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EBA8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162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70A7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41(0.800-1.107)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931E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464</w:t>
            </w:r>
          </w:p>
        </w:tc>
      </w:tr>
      <w:bookmarkEnd w:id="16"/>
      <w:tr w14:paraId="028F61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16B7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7" w:name="OLE_LINK69" w:colFirst="1" w:colLast="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eGFR,ml/min/1.73m2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58C9A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18" w:name="OLE_LINK38"/>
            <w:bookmarkStart w:id="19" w:name="OLE_LINK37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74</w:t>
            </w:r>
            <w:bookmarkEnd w:id="18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(</w:t>
            </w:r>
            <w:bookmarkStart w:id="20" w:name="OLE_LINK39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49-1.000</w:t>
            </w:r>
            <w:bookmarkEnd w:id="20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)</w:t>
            </w:r>
            <w:bookmarkEnd w:id="19"/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FC2E4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049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4819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991(0.941-1.045)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C52BF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749</w:t>
            </w:r>
          </w:p>
        </w:tc>
      </w:tr>
      <w:bookmarkEnd w:id="17"/>
      <w:tr w14:paraId="103CE6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A84D9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HDL,mmol/L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754B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655(0.102-4.214)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915AB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656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11543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5.679(0.090-7361.993)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9AAD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261</w:t>
            </w:r>
          </w:p>
        </w:tc>
      </w:tr>
      <w:tr w14:paraId="756E10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D2300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21" w:name="OLE_LINK70" w:colFirst="1" w:colLast="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Triglyceride,mmol/L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145B7E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bookmarkStart w:id="22" w:name="OLE_LINK40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.069</w:t>
            </w:r>
            <w:bookmarkEnd w:id="22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(</w:t>
            </w:r>
            <w:bookmarkStart w:id="23" w:name="OLE_LINK41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002-9.395</w:t>
            </w:r>
            <w:bookmarkEnd w:id="23"/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)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6B5DC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050 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B7E8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3.128(0.278-35.234)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1F76D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356</w:t>
            </w:r>
          </w:p>
        </w:tc>
      </w:tr>
      <w:bookmarkEnd w:id="21"/>
      <w:tr w14:paraId="0A7135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111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1A7BDABD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HOMA-IR</w:t>
            </w:r>
          </w:p>
        </w:tc>
        <w:tc>
          <w:tcPr>
            <w:tcW w:w="1906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1C834F37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1.249(1.027-1.521)</w:t>
            </w:r>
          </w:p>
        </w:tc>
        <w:tc>
          <w:tcPr>
            <w:tcW w:w="868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7482C08D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 xml:space="preserve">0.026 </w:t>
            </w:r>
          </w:p>
        </w:tc>
        <w:tc>
          <w:tcPr>
            <w:tcW w:w="2168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5721DDAD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2.982(0.690-12.890)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14:paraId="49422ACF">
            <w:pPr>
              <w:widowControl w:val="0"/>
              <w:spacing w:line="240" w:lineRule="auto"/>
              <w:ind w:firstLine="0" w:firstLineChars="0"/>
              <w:textAlignment w:val="auto"/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>
              <w:rPr>
                <w:rFonts w:hint="eastAsia" w:ascii="Times New Roman" w:hAnsi="Times New Roman" w:cs="Times New Roman"/>
                <w:sz w:val="20"/>
                <w:szCs w:val="20"/>
                <w:lang w:bidi="en-US"/>
              </w:rPr>
              <w:t>0.144</w:t>
            </w:r>
          </w:p>
        </w:tc>
      </w:tr>
    </w:tbl>
    <w:p w14:paraId="34298A7C">
      <w:pPr>
        <w:spacing w:line="240" w:lineRule="auto"/>
        <w:ind w:firstLine="400"/>
      </w:pPr>
      <w:r>
        <w:rPr>
          <w:rFonts w:hint="eastAsia" w:ascii="Arial" w:hAnsi="Arial" w:eastAsia="黑体"/>
          <w:sz w:val="20"/>
        </w:rPr>
        <w:t>Note: CRP, C-reactive protein; HDL, High-density lipoprotein; LDL, Low-density lipoprotein; PLR, platelet-lymphocyte ratio; SII, Systemic Immunoinflammatory Index; SIRI, Systemic Inflammatory Response Index</w:t>
      </w:r>
      <w:r>
        <w:rPr>
          <w:rFonts w:hint="eastAsia"/>
          <w:sz w:val="20"/>
        </w:rPr>
        <w:t xml:space="preserve">; </w:t>
      </w:r>
      <w:r>
        <w:rPr>
          <w:rFonts w:hint="eastAsia" w:ascii="Arial" w:hAnsi="Arial" w:eastAsia="黑体"/>
          <w:sz w:val="20"/>
        </w:rPr>
        <w:t>OR, odds ratio; CI, confidence interval</w:t>
      </w:r>
      <w:r>
        <w:rPr>
          <w:rFonts w:hint="eastAsia"/>
          <w:sz w:val="20"/>
        </w:rPr>
        <w:t>.</w:t>
      </w:r>
    </w:p>
    <w:sectPr>
      <w:footerReference r:id="rId9" w:type="first"/>
      <w:footerReference r:id="rId7" w:type="default"/>
      <w:footerReference r:id="rId8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Khanapur, Soumya" w:date="2025-07-18T19:44:00Z" w:initials="SK">
    <w:p w14:paraId="0A199FF2">
      <w:pPr>
        <w:pStyle w:val="3"/>
        <w:ind w:firstLine="0" w:firstLineChars="0"/>
        <w:jc w:val="left"/>
      </w:pPr>
      <w:r>
        <w:rPr>
          <w:color w:val="212529"/>
          <w:lang w:val="en-NZ"/>
        </w:rPr>
        <w:t>Indicator ‘b’ is not included in Supplementary Table 3. Please either remove the clarification under the footnotes or ensure it is properly indicated within the Supplementary Table 3.</w:t>
      </w:r>
    </w:p>
  </w:comment>
  <w:comment w:id="1" w:author="Xiaoxu Yang" w:date="2025-07-18T19:14:20Z" w:initials="">
    <w:p w14:paraId="620F38E0">
      <w:pPr>
        <w:pStyle w:val="5"/>
        <w:keepNext w:val="0"/>
        <w:keepLines w:val="0"/>
        <w:widowControl/>
        <w:suppressLineNumbers w:val="0"/>
      </w:pPr>
      <w:r>
        <w:t xml:space="preserve">Thank you very much for your revisions. </w:t>
      </w:r>
    </w:p>
    <w:p w14:paraId="5C558AFE">
      <w:pPr>
        <w:pStyle w:val="3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 xml:space="preserve">We </w:t>
      </w:r>
      <w:r>
        <w:rPr>
          <w:rFonts w:hint="eastAsia"/>
        </w:rPr>
        <w:t>accept this modification</w:t>
      </w:r>
      <w:r>
        <w:rPr>
          <w:rFonts w:hint="eastAsia"/>
          <w:lang w:val="en-US" w:eastAsia="zh-CN"/>
        </w:rPr>
        <w:t xml:space="preserve">. </w:t>
      </w:r>
    </w:p>
    <w:p w14:paraId="642B5110">
      <w:pPr>
        <w:pStyle w:val="3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We have rechecked the indicators in the table and found that indicator "b" did not appear in this supplementary table. Therefore, we have removed it from the annotations.</w:t>
      </w:r>
    </w:p>
    <w:p w14:paraId="053CEEF9">
      <w:pPr>
        <w:pStyle w:val="3"/>
        <w:rPr>
          <w:rFonts w:hint="default"/>
          <w:lang w:val="en-US"/>
        </w:rPr>
      </w:pPr>
      <w:r>
        <w:rPr>
          <w:rFonts w:hint="eastAsia"/>
          <w:lang w:val="en-US" w:eastAsia="zh-CN"/>
        </w:rPr>
        <w:t>Thank you again for your correction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0A199FF2" w15:done="1"/>
  <w15:commentEx w15:paraId="053CEEF9" w15:done="1" w15:paraIdParent="0A199FF2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20"/>
      </w:pPr>
      <w:r>
        <w:separator/>
      </w:r>
    </w:p>
  </w:endnote>
  <w:endnote w:type="continuationSeparator" w:id="1">
    <w:p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Rockwell">
    <w:altName w:val="Segoe Print"/>
    <w:panose1 w:val="02060603020205020403"/>
    <w:charset w:val="00"/>
    <w:family w:val="roman"/>
    <w:pitch w:val="default"/>
    <w:sig w:usb0="00000000" w:usb1="00000000" w:usb2="00000000" w:usb3="00000000" w:csb0="00000003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E47D0C6">
    <w:pPr>
      <w:pStyle w:val="4"/>
      <w:ind w:firstLine="420"/>
    </w:pPr>
    <w:r>
      <mc:AlternateContent>
        <mc:Choice Requires="wps">
          <w:drawing>
            <wp:anchor distT="0" distB="0" distL="0" distR="0" simplePos="0" relativeHeight="251661312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305685" cy="459105"/>
              <wp:effectExtent l="0" t="0" r="18415" b="0"/>
              <wp:wrapNone/>
              <wp:docPr id="1107737830" name="Text Box 3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0568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617030">
                          <w:pPr>
                            <w:ind w:firstLine="360"/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3" o:spid="_x0000_s1026" o:spt="202" alt="Information Classification: General" type="#_x0000_t202" style="position:absolute;left:0pt;height:36.15pt;width:181.55pt;mso-position-horizontal:left;mso-position-horizontal-relative:page;mso-position-vertical:bottom;mso-position-vertical-relative:page;mso-wrap-style:none;z-index:251661312;v-text-anchor:bottom;mso-width-relative:page;mso-height-relative:page;" filled="f" stroked="f" coordsize="21600,21600" o:gfxdata="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YKnuR9MAAAAEAQAADwAAAAAAAAABACAAAAAiAAAA&#10;ZHJzL2Rvd25yZXYueG1sUEsBAhQAFAAAAAgAh07iQL09641FAgAAiQQAAA4AAAAAAAAAAQAgAAAA&#10;IgEAAGRycy9lMm9Eb2MueG1sUEsFBgAAAAAGAAYAWQEAANkFAAAAAA==&#10;">
              <v:fill on="f" focussize="0,0"/>
              <v:stroke on="f"/>
              <v:imagedata o:title=""/>
              <o:lock v:ext="edit" aspectratio="f"/>
              <v:textbox inset="20pt,0mm,0mm,15pt" style="mso-fit-shape-to-text:t;">
                <w:txbxContent>
                  <w:p w14:paraId="15617030">
                    <w:pPr>
                      <w:ind w:firstLine="360"/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1EE9000">
    <w:pPr>
      <w:pStyle w:val="4"/>
      <w:ind w:firstLine="420"/>
    </w:pPr>
    <w:r>
      <mc:AlternateContent>
        <mc:Choice Requires="wps">
          <w:drawing>
            <wp:anchor distT="0" distB="0" distL="0" distR="0" simplePos="0" relativeHeight="251660288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305685" cy="459105"/>
              <wp:effectExtent l="0" t="0" r="18415" b="0"/>
              <wp:wrapNone/>
              <wp:docPr id="498250917" name="Text Box 2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0568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141CA6">
                          <w:pPr>
                            <w:ind w:firstLine="360"/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alt="Information Classification: General" type="#_x0000_t202" style="position:absolute;left:0pt;height:36.15pt;width:181.55pt;mso-position-horizontal:left;mso-position-horizontal-relative:page;mso-position-vertical:bottom;mso-position-vertical-relative:page;mso-wrap-style:none;z-index:251660288;v-text-anchor:bottom;mso-width-relative:page;mso-height-relative:page;" filled="f" stroked="f" coordsize="21600,21600" o:gfxdata="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YKnuR9MAAAAEAQAADwAAAAAAAAABACAAAAAiAAAA&#10;ZHJzL2Rvd25yZXYueG1sUEsBAhQAFAAAAAgAh07iQBK0InVFAgAAiAQAAA4AAAAAAAAAAQAgAAAA&#10;IgEAAGRycy9lMm9Eb2MueG1sUEsFBgAAAAAGAAYAWQEAANkFAAAAAA==&#10;">
              <v:fill on="f" focussize="0,0"/>
              <v:stroke on="f"/>
              <v:imagedata o:title=""/>
              <o:lock v:ext="edit" aspectratio="f"/>
              <v:textbox inset="20pt,0mm,0mm,15pt" style="mso-fit-shape-to-text:t;">
                <w:txbxContent>
                  <w:p w14:paraId="1B141CA6">
                    <w:pPr>
                      <w:ind w:firstLine="360"/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2EBD3DD">
    <w:pPr>
      <w:pStyle w:val="4"/>
      <w:ind w:firstLine="420"/>
    </w:pPr>
    <w: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305685" cy="459105"/>
              <wp:effectExtent l="0" t="0" r="18415" b="0"/>
              <wp:wrapNone/>
              <wp:docPr id="160625847" name="Text Box 1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0568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6B77FB">
                          <w:pPr>
                            <w:ind w:firstLine="360"/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alt="Information Classification: General" type="#_x0000_t202" style="position:absolute;left:0pt;height:36.15pt;width:181.55pt;mso-position-horizontal:left;mso-position-horizontal-relative:page;mso-position-vertical:bottom;mso-position-vertical-relative:page;mso-wrap-style:none;z-index:251659264;v-text-anchor:bottom;mso-width-relative:page;mso-height-relative:page;" filled="f" stroked="f" coordsize="21600,21600" o:gfxdata="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">
              <v:fill on="f" focussize="0,0"/>
              <v:stroke on="f"/>
              <v:imagedata o:title=""/>
              <o:lock v:ext="edit" aspectratio="f"/>
              <v:textbox inset="20pt,0mm,0mm,15pt" style="mso-fit-shape-to-text:t;">
                <w:txbxContent>
                  <w:p w14:paraId="3A6B77FB">
                    <w:pPr>
                      <w:ind w:firstLine="360"/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480" w:lineRule="auto"/>
        <w:ind w:firstLine="420"/>
      </w:pPr>
      <w:r>
        <w:separator/>
      </w:r>
    </w:p>
  </w:footnote>
  <w:footnote w:type="continuationSeparator" w:id="1">
    <w:p>
      <w:pPr>
        <w:spacing w:line="480" w:lineRule="auto"/>
        <w:ind w:firstLine="42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Khanapur, Soumya">
    <w15:presenceInfo w15:providerId="AD" w15:userId="S::Soumya.C.Khanapur@informa.com::c7770368-99a0-4002-8388-c302b1a8f984"/>
  </w15:person>
  <w15:person w15:author="Xiaoxu Yang">
    <w15:presenceInfo w15:providerId="WPS Office" w15:userId="20875841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4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zMLIwNzYwNDAyNDNR0lEKTi0uzszPAykwqgUABxxAGSwAAAA="/>
    <w:docVar w:name="commondata" w:val="eyJoZGlkIjoiMTBkN2MyNTk3NDQyNTBmYTUxNDhjNDA3YzI1Y2NlZTMifQ=="/>
  </w:docVars>
  <w:rsids>
    <w:rsidRoot w:val="6E365C34"/>
    <w:rsid w:val="00142D85"/>
    <w:rsid w:val="002663F2"/>
    <w:rsid w:val="002A1A2E"/>
    <w:rsid w:val="003075A5"/>
    <w:rsid w:val="00413D50"/>
    <w:rsid w:val="00624442"/>
    <w:rsid w:val="00850F71"/>
    <w:rsid w:val="008D4EE8"/>
    <w:rsid w:val="00A35BB8"/>
    <w:rsid w:val="00EB7FD3"/>
    <w:rsid w:val="00F965DB"/>
    <w:rsid w:val="00FF3E47"/>
    <w:rsid w:val="147D30CA"/>
    <w:rsid w:val="3AE55B2F"/>
    <w:rsid w:val="40E1210B"/>
    <w:rsid w:val="41BD66D4"/>
    <w:rsid w:val="4436276D"/>
    <w:rsid w:val="46003033"/>
    <w:rsid w:val="4C484D75"/>
    <w:rsid w:val="4DDF74C2"/>
    <w:rsid w:val="50334005"/>
    <w:rsid w:val="58D171FD"/>
    <w:rsid w:val="643B6113"/>
    <w:rsid w:val="67263A89"/>
    <w:rsid w:val="6E365C34"/>
    <w:rsid w:val="70E14550"/>
    <w:rsid w:val="7A7C0C3D"/>
    <w:rsid w:val="7DAF3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480" w:lineRule="auto"/>
      <w:ind w:firstLine="200" w:firstLineChars="200"/>
      <w:jc w:val="both"/>
      <w:textAlignment w:val="center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semiHidden/>
    <w:unhideWhenUsed/>
    <w:qFormat/>
    <w:uiPriority w:val="0"/>
    <w:rPr>
      <w:rFonts w:ascii="Arial" w:hAnsi="Arial" w:eastAsia="黑体"/>
      <w:sz w:val="20"/>
    </w:rPr>
  </w:style>
  <w:style w:type="paragraph" w:styleId="3">
    <w:name w:val="annotation text"/>
    <w:basedOn w:val="1"/>
    <w:link w:val="10"/>
    <w:qFormat/>
    <w:uiPriority w:val="0"/>
    <w:pPr>
      <w:spacing w:line="240" w:lineRule="auto"/>
    </w:pPr>
    <w:rPr>
      <w:sz w:val="20"/>
      <w:szCs w:val="20"/>
    </w:rPr>
  </w:style>
  <w:style w:type="paragraph" w:styleId="4">
    <w:name w:val="footer"/>
    <w:basedOn w:val="1"/>
    <w:link w:val="12"/>
    <w:qFormat/>
    <w:uiPriority w:val="0"/>
    <w:pPr>
      <w:tabs>
        <w:tab w:val="center" w:pos="4513"/>
        <w:tab w:val="right" w:pos="9026"/>
      </w:tabs>
      <w:spacing w:line="240" w:lineRule="auto"/>
    </w:pPr>
  </w:style>
  <w:style w:type="paragraph" w:styleId="5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6">
    <w:name w:val="annotation subject"/>
    <w:basedOn w:val="3"/>
    <w:next w:val="3"/>
    <w:link w:val="11"/>
    <w:qFormat/>
    <w:uiPriority w:val="0"/>
    <w:rPr>
      <w:b/>
      <w:bCs/>
    </w:rPr>
  </w:style>
  <w:style w:type="character" w:styleId="9">
    <w:name w:val="annotation reference"/>
    <w:basedOn w:val="8"/>
    <w:qFormat/>
    <w:uiPriority w:val="0"/>
    <w:rPr>
      <w:sz w:val="16"/>
      <w:szCs w:val="16"/>
    </w:rPr>
  </w:style>
  <w:style w:type="character" w:customStyle="1" w:styleId="10">
    <w:name w:val="Comment Text Char"/>
    <w:basedOn w:val="8"/>
    <w:link w:val="3"/>
    <w:qFormat/>
    <w:uiPriority w:val="0"/>
    <w:rPr>
      <w:kern w:val="2"/>
      <w:lang w:val="en-US" w:eastAsia="zh-CN"/>
    </w:rPr>
  </w:style>
  <w:style w:type="character" w:customStyle="1" w:styleId="11">
    <w:name w:val="Comment Subject Char"/>
    <w:basedOn w:val="10"/>
    <w:link w:val="6"/>
    <w:qFormat/>
    <w:uiPriority w:val="0"/>
    <w:rPr>
      <w:b/>
      <w:bCs/>
      <w:kern w:val="2"/>
      <w:lang w:val="en-US" w:eastAsia="zh-CN"/>
    </w:rPr>
  </w:style>
  <w:style w:type="character" w:customStyle="1" w:styleId="12">
    <w:name w:val="Footer Char"/>
    <w:basedOn w:val="8"/>
    <w:link w:val="4"/>
    <w:qFormat/>
    <w:uiPriority w:val="0"/>
    <w:rPr>
      <w:kern w:val="2"/>
      <w:sz w:val="21"/>
      <w:szCs w:val="24"/>
      <w:lang w:val="en-US"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3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17</Words>
  <Characters>3059</Characters>
  <Lines>161</Lines>
  <Paragraphs>94</Paragraphs>
  <TotalTime>2</TotalTime>
  <ScaleCrop>false</ScaleCrop>
  <LinksUpToDate>false</LinksUpToDate>
  <CharactersWithSpaces>3182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18T07:45:00Z</dcterms:created>
  <dc:creator>杨晓旭</dc:creator>
  <cp:lastModifiedBy>Xiaoxu Yang</cp:lastModifiedBy>
  <dcterms:modified xsi:type="dcterms:W3CDTF">2025-07-18T11:17:0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ADEBADA638B74ECAAEB625411CDE5D85_13</vt:lpwstr>
  </property>
  <property fmtid="{D5CDD505-2E9C-101B-9397-08002B2CF9AE}" pid="4" name="ClassificationContentMarkingFooterShapeIds">
    <vt:lpwstr>992f4b7,1db2b4a5,4206bce6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5-07-10T06:37:11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7b3046f2-b99f-436e-9e8d-b8e5850eb225</vt:lpwstr>
  </property>
  <property fmtid="{D5CDD505-2E9C-101B-9397-08002B2CF9AE}" pid="13" name="MSIP_Label_2bbab825-a111-45e4-86a1-18cee0005896_ContentBits">
    <vt:lpwstr>2</vt:lpwstr>
  </property>
  <property fmtid="{D5CDD505-2E9C-101B-9397-08002B2CF9AE}" pid="14" name="MSIP_Label_2bbab825-a111-45e4-86a1-18cee0005896_Tag">
    <vt:lpwstr>10, 3, 0, 1</vt:lpwstr>
  </property>
  <property fmtid="{D5CDD505-2E9C-101B-9397-08002B2CF9AE}" pid="15" name="KSOTemplateDocerSaveRecord">
    <vt:lpwstr>eyJoZGlkIjoiMTBkN2MyNTk3NDQyNTBmYTUxNDhjNDA3YzI1Y2NlZTMiLCJ1c2VySWQiOiI2NjY3OTUxNjQifQ==</vt:lpwstr>
  </property>
</Properties>
</file>